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w:t>
      </w:r>
      <w:r>
        <w:t xml:space="preserve"> </w:t>
      </w:r>
      <w:r>
        <w:t xml:space="preserve">Ankara,</w:t>
      </w:r>
      <w:r>
        <w:t xml:space="preserve"> </w:t>
      </w:r>
      <w:r>
        <w:t xml:space="preserve">Turkey</w:t>
      </w:r>
    </w:p>
    <w:bookmarkStart w:id="22" w:name="Xb932b37634b1a928c8806051f320cba9f5acd1f"/>
    <w:p>
      <w:pPr>
        <w:pStyle w:val="Heading1"/>
      </w:pPr>
      <w:r>
        <w:t xml:space="preserve">Internship Application Letter: Tailoring Internship at [Company Name], Ankara, Turkey</w:t>
      </w:r>
    </w:p>
    <w:p>
      <w:pPr>
        <w:pStyle w:val="FirstParagraph"/>
      </w:pPr>
      <w:r>
        <w:rPr>
          <w:bCs/>
          <w:b/>
        </w:rPr>
        <w:t xml:space="preserve">Date:</w:t>
      </w:r>
      <w:r>
        <w:t xml:space="preserve"> </w:t>
      </w:r>
      <w:r>
        <w:t xml:space="preserve">May 26, 2025</w:t>
      </w:r>
    </w:p>
    <w:p>
      <w:pPr>
        <w:pStyle w:val="BodyText"/>
      </w:pPr>
      <w:r>
        <w:rPr>
          <w:bCs/>
          <w:b/>
        </w:rPr>
        <w:t xml:space="preserve">To:</w:t>
      </w:r>
      <w:r>
        <w:t xml:space="preserve"> </w:t>
      </w:r>
      <w:r>
        <w:t xml:space="preserve">Hiring Manager</w:t>
      </w:r>
      <w:r>
        <w:br/>
      </w:r>
      <w:r>
        <w:t xml:space="preserve">[Company Name]</w:t>
      </w:r>
      <w:r>
        <w:br/>
      </w:r>
      <w:r>
        <w:t xml:space="preserve">[Company Address]</w:t>
      </w:r>
      <w:r>
        <w:br/>
      </w:r>
      <w:r>
        <w:t xml:space="preserve">Ankara, Turkey</w:t>
      </w:r>
    </w:p>
    <w:bookmarkStart w:id="21" w:name="Xad1d8b4021f6404dbd7a00884531aad7c718c5d"/>
    <w:p>
      <w:pPr>
        <w:pStyle w:val="Heading2"/>
      </w:pPr>
      <w:r>
        <w:t xml:space="preserve">Subject: Enthusiastic Application for Tailoring Internship Position</w:t>
      </w:r>
    </w:p>
    <w:p>
      <w:pPr>
        <w:pStyle w:val="FirstParagraph"/>
      </w:pPr>
      <w:r>
        <w:t xml:space="preserve">Dear Hiring Manager,</w:t>
      </w:r>
    </w:p>
    <w:p>
      <w:pPr>
        <w:pStyle w:val="BodyText"/>
      </w:pPr>
      <w:r>
        <w:t xml:space="preserve">I am writing with profound enthusiasm to express my earnest interest in the Tailor Internship position at [Company Name], as advertised on [Platform where advertisement was found, e.g., LinkedIn, local Turkish job portal]. As a dedicated student of Fashion Design and Textile Technology at Ankara University’s Faculty of Fine Arts, I have long admired your esteemed reputation for excellence in traditional and contemporary tailoring within the vibrant fashion landscape of Turkey. My academic focus, hands-on experience with Ottoman-inspired textile techniques, and deep appreciation for Ankara’s unique cultural heritage make me an ideal candidate to contribute meaningfully to your team during this internship.</w:t>
      </w:r>
    </w:p>
    <w:p>
      <w:pPr>
        <w:pStyle w:val="BodyText"/>
      </w:pPr>
      <w:r>
        <w:t xml:space="preserve">Ankara, as the political heartland of Turkey and a city where modernity seamlessly intertwines with tradition, provides the perfect backdrop for honing my tailoring skills. I have immersed myself in Ankara’s textile community through workshops at the Ankara Craftsmen’s Guild and volunteering at local heritage events like "Ankara Düğün Günü" (Ankara Wedding Day), where I assisted artisans in restoring vintage bridal gowns using techniques passed down through generations. This experience deepened my understanding of how tailoring in Turkey transcends mere garment construction—it embodies cultural identity, familial legacy, and the artistry that makes Ankara a global hub for bespoke fashion. I am eager to bring this contextual awareness to your atelier.</w:t>
      </w:r>
    </w:p>
    <w:p>
      <w:pPr>
        <w:pStyle w:val="BodyText"/>
      </w:pPr>
      <w:r>
        <w:t xml:space="preserve">My academic training has equipped me with rigorous technical skills directly applicable to your needs. I have mastered pattern drafting using both traditional manual methods (with wooden rulers and tracing paper, as emphasized in Turkish tailoring schools) and industry-standard CAD software like Optitex. During my semester-long internship at "Kızılay Kıyafet Atölyesi" in central Ankara, I assisted senior tailors in creating custom suits for corporate clients, meticulously handling fabrics like Turkish cottons (e.g., "Ankara Keten") and high-end wools. I am fluent in reading technical specifications for garments ranging from business attire to traditional *fistik* (ladies' kaftans), ensuring precision in measurements that align with Turkey’s evolving fashion standards. My ability to work efficiently under pressure—honed while managing last-minute wedding dress alterations during peak season—is a skill I am ready to apply immediately at your establishment.</w:t>
      </w:r>
    </w:p>
    <w:p>
      <w:pPr>
        <w:pStyle w:val="BodyText"/>
      </w:pPr>
      <w:r>
        <w:t xml:space="preserve">What truly distinguishes me as a candidate is my commitment to preserving and innovating within Turkey’s tailoring legacy. I have studied the history of Ankara’s textile industry, from its role in the Ottoman Empire’s *takı* (embroidery) traditions to modern adaptations seen in districts like Söğütözü. In my university thesis, "Sustainable Adaptation of Ottoman Motifs in Contemporary Ankara Tailoring," I explored ways to incorporate local craftsmanship into eco-friendly designs—a concept deeply resonant with Turkey’s growing focus on sustainable fashion. I am keen to learn from your master tailors how your atelier balances heritage techniques with innovative approaches for today’s market, particularly in a city like Ankara where international designers frequently seek authentic Turkish aesthetics.</w:t>
      </w:r>
    </w:p>
    <w:p>
      <w:pPr>
        <w:pStyle w:val="BodyText"/>
      </w:pPr>
      <w:r>
        <w:t xml:space="preserve">Furthermore, my cultural fluency is integral to my success as a tailor in Turkey. I speak Turkish with native proficiency (C1 level) and am well-versed in professional etiquette common among Ankara-based businesses. I understand that in Turkish workplaces, respect for hierarchy (*yetki*) and relationship-building (*ilgi*) are paramount—values I have embraced through my interactions with local artisans. For instance, during a volunteer stint at the Museum of Turkish and Islamic Arts, I learned to communicate effectively using *merhaba* (hello) and *teşekkür ederim* (thank you) in every exchange, fostering trust that accelerated collaborative projects. This cultural intelligence ensures I can integrate smoothly into your team dynamics while contributing positively to Ankara’s professional environment.</w:t>
      </w:r>
    </w:p>
    <w:p>
      <w:pPr>
        <w:pStyle w:val="BodyText"/>
      </w:pPr>
      <w:r>
        <w:t xml:space="preserve">I am particularly drawn to [Company Name] because of your pioneering work in blending *handcrafted tradition* with *modern tailoring innovation*, as highlighted in your recent feature at the 2024 Ankara Fashion Week. Your commitment to training the next generation of Turkish artisans aligns perfectly with my career aspiration: to become a bridge between Turkey’s rich sartorial heritage and global fashion innovation. I am confident that my technical abilities, cultural sensitivity, and passion for Ankara’s textile narrative would make me an asset during this internship. I am prepared to commit fully to the required hours, including early mornings for fittings at your Söğütözü studio—where many of Ankara’s most discerning clients prefer to work.</w:t>
      </w:r>
    </w:p>
    <w:p>
      <w:pPr>
        <w:pStyle w:val="BodyText"/>
      </w:pPr>
      <w:r>
        <w:t xml:space="preserve">As a lifelong admirer of Turkey’s artistic legacy and a dedicated student of its living traditions, I view this internship not merely as an opportunity but as a responsibility to honor the craft. I am eager to learn from your master tailors, contribute my energy to projects like your upcoming *Ankara Heritage Collection*, and grow alongside an atelier that embodies the spirit of Ankara itself. Thank you for considering my application. I have attached my resume, academic transcript, and portfolio featuring samples of pattern drafting and textile research for your review. I welcome the opportunity to discuss how my skills can support [Company Name]’s vision during a brief interview at your convenience.</w:t>
      </w:r>
    </w:p>
    <w:p>
      <w:pPr>
        <w:pStyle w:val="BodyText"/>
      </w:pPr>
      <w:r>
        <w:t xml:space="preserve">With sincere respect and anticipation,</w:t>
      </w:r>
    </w:p>
    <w:p>
      <w:pPr>
        <w:pStyle w:val="BodyText"/>
      </w:pPr>
      <w:r>
        <w:t xml:space="preserve">[Your Full Name]</w:t>
      </w:r>
      <w:r>
        <w:br/>
      </w:r>
      <w:r>
        <w:t xml:space="preserve">[Phone Number]</w:t>
      </w:r>
      <w:r>
        <w:br/>
      </w:r>
      <w:r>
        <w:t xml:space="preserve">[Email Address]</w:t>
      </w:r>
      <w:r>
        <w:br/>
      </w:r>
      <w:r>
        <w:t xml:space="preserve">[LinkedIn Profile (Optional)]</w:t>
      </w:r>
    </w:p>
    <w:bookmarkStart w:id="20" w:name="Xf7b20d2a4153ac90ccb9c7ff7bc794fbbcffee7"/>
    <w:p>
      <w:pPr>
        <w:pStyle w:val="Heading3"/>
      </w:pPr>
      <w:r>
        <w:t xml:space="preserve">Attachment: Resume, Academic Transcript, Portfolio</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 Ankara, Turkey</dc:title>
  <dc:creator/>
  <dc:language>en</dc:language>
  <cp:keywords/>
  <dcterms:created xsi:type="dcterms:W3CDTF">2026-07-14T20:35:07Z</dcterms:created>
  <dcterms:modified xsi:type="dcterms:W3CDTF">2026-07-14T20:35:07Z</dcterms:modified>
</cp:coreProperties>
</file>

<file path=docProps/custom.xml><?xml version="1.0" encoding="utf-8"?>
<Properties xmlns="http://schemas.openxmlformats.org/officeDocument/2006/custom-properties" xmlns:vt="http://schemas.openxmlformats.org/officeDocument/2006/docPropsVTypes"/>
</file>